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19296" w14:textId="0CA55115" w:rsidR="002215C0" w:rsidRDefault="002215C0" w:rsidP="002215C0">
      <w:pPr>
        <w:spacing w:after="200" w:line="276" w:lineRule="auto"/>
        <w:rPr>
          <w:b/>
          <w:bCs/>
          <w:lang w:val="en-US"/>
        </w:rPr>
      </w:pPr>
      <w:r w:rsidRPr="00BF3A25">
        <w:rPr>
          <w:b/>
          <w:bCs/>
          <w:lang w:val="en-US"/>
        </w:rPr>
        <w:t>Answer the following multiple-choice questions.</w:t>
      </w:r>
      <w:r>
        <w:rPr>
          <w:b/>
          <w:bCs/>
          <w:lang w:val="en-US"/>
        </w:rPr>
        <w:t xml:space="preserve"> </w:t>
      </w:r>
    </w:p>
    <w:p w14:paraId="17881043" w14:textId="7BC56296" w:rsidR="00167302" w:rsidRPr="00167302" w:rsidRDefault="00167302" w:rsidP="00167302">
      <w:r>
        <w:rPr>
          <w:b/>
          <w:bCs/>
        </w:rPr>
        <w:t xml:space="preserve">1) </w:t>
      </w:r>
      <w:r w:rsidRPr="00167302">
        <w:rPr>
          <w:b/>
          <w:bCs/>
        </w:rPr>
        <w:t>In Python, a variable must be declared before it is assigned a value:</w:t>
      </w:r>
      <w:r>
        <w:rPr>
          <w:b/>
          <w:bCs/>
        </w:rPr>
        <w:t xml:space="preserve">                 </w:t>
      </w:r>
      <w:r>
        <w:t>(1 mark)</w:t>
      </w:r>
    </w:p>
    <w:p w14:paraId="59E4A066" w14:textId="5E8051F9" w:rsidR="00167302" w:rsidRDefault="00167302" w:rsidP="0030494E">
      <w:pPr>
        <w:pStyle w:val="ListParagraph"/>
        <w:numPr>
          <w:ilvl w:val="0"/>
          <w:numId w:val="1"/>
        </w:numPr>
        <w:spacing w:line="256" w:lineRule="auto"/>
      </w:pPr>
      <w:r>
        <w:t>True</w:t>
      </w:r>
    </w:p>
    <w:p w14:paraId="32EA3C87" w14:textId="77777777" w:rsidR="00167302" w:rsidRDefault="00167302" w:rsidP="0030494E">
      <w:pPr>
        <w:pStyle w:val="ListParagraph"/>
        <w:numPr>
          <w:ilvl w:val="0"/>
          <w:numId w:val="1"/>
        </w:numPr>
        <w:spacing w:line="256" w:lineRule="auto"/>
      </w:pPr>
      <w:r>
        <w:t>False</w:t>
      </w:r>
    </w:p>
    <w:p w14:paraId="7915E250" w14:textId="77777777" w:rsidR="00167302" w:rsidRDefault="00167302" w:rsidP="00167302">
      <w:pPr>
        <w:rPr>
          <w:b/>
          <w:bCs/>
        </w:rPr>
      </w:pPr>
      <w:r>
        <w:rPr>
          <w:b/>
          <w:bCs/>
        </w:rPr>
        <w:t xml:space="preserve">2) In Python, a variable may be assigned a value of one type, and then later assigned a value of a different type: </w:t>
      </w:r>
    </w:p>
    <w:p w14:paraId="5F20C7DB" w14:textId="209E6F05" w:rsidR="00167302" w:rsidRDefault="00167302" w:rsidP="00167302">
      <w:pPr>
        <w:jc w:val="right"/>
        <w:rPr>
          <w:b/>
          <w:bCs/>
        </w:rPr>
      </w:pPr>
      <w:r>
        <w:t>(1 mark)</w:t>
      </w:r>
    </w:p>
    <w:p w14:paraId="079FFAF9" w14:textId="0E71A761" w:rsidR="00167302" w:rsidRDefault="00167302" w:rsidP="0030494E">
      <w:pPr>
        <w:pStyle w:val="ListParagraph"/>
        <w:numPr>
          <w:ilvl w:val="0"/>
          <w:numId w:val="2"/>
        </w:numPr>
        <w:spacing w:line="256" w:lineRule="auto"/>
      </w:pPr>
      <w:r>
        <w:t>True</w:t>
      </w:r>
    </w:p>
    <w:p w14:paraId="1F6BD0D7" w14:textId="77777777" w:rsidR="00167302" w:rsidRDefault="00167302" w:rsidP="0030494E">
      <w:pPr>
        <w:pStyle w:val="ListParagraph"/>
        <w:numPr>
          <w:ilvl w:val="0"/>
          <w:numId w:val="2"/>
        </w:numPr>
        <w:spacing w:line="256" w:lineRule="auto"/>
      </w:pPr>
      <w:r>
        <w:t>False</w:t>
      </w:r>
    </w:p>
    <w:p w14:paraId="47304218" w14:textId="77777777" w:rsidR="00167302" w:rsidRDefault="00167302" w:rsidP="00167302">
      <w:r>
        <w:rPr>
          <w:b/>
          <w:bCs/>
        </w:rPr>
        <w:t>3)Which of the following is/are valid variable names? You may choose more than 1.</w:t>
      </w:r>
      <w:r w:rsidRPr="00167302">
        <w:t xml:space="preserve"> </w:t>
      </w:r>
    </w:p>
    <w:p w14:paraId="06378C4B" w14:textId="25E7C2FE" w:rsidR="00167302" w:rsidRDefault="00167302" w:rsidP="00167302">
      <w:pPr>
        <w:jc w:val="right"/>
        <w:rPr>
          <w:b/>
          <w:bCs/>
        </w:rPr>
      </w:pPr>
      <w:r>
        <w:t>(1 mark)</w:t>
      </w:r>
    </w:p>
    <w:p w14:paraId="1C0DD7F7" w14:textId="0E5DDA0A" w:rsidR="00167302" w:rsidRDefault="00167302" w:rsidP="0030494E">
      <w:pPr>
        <w:pStyle w:val="ListParagraph"/>
        <w:numPr>
          <w:ilvl w:val="0"/>
          <w:numId w:val="3"/>
        </w:numPr>
        <w:spacing w:line="256" w:lineRule="auto"/>
      </w:pPr>
      <w:r>
        <w:t>route71</w:t>
      </w:r>
    </w:p>
    <w:p w14:paraId="5A22D37B" w14:textId="77777777" w:rsidR="00167302" w:rsidRDefault="00167302" w:rsidP="0030494E">
      <w:pPr>
        <w:pStyle w:val="ListParagraph"/>
        <w:numPr>
          <w:ilvl w:val="0"/>
          <w:numId w:val="3"/>
        </w:numPr>
        <w:spacing w:line="256" w:lineRule="auto"/>
      </w:pPr>
      <w:proofErr w:type="spellStart"/>
      <w:r>
        <w:t>test_answer</w:t>
      </w:r>
      <w:proofErr w:type="spellEnd"/>
    </w:p>
    <w:p w14:paraId="0517EABB" w14:textId="77777777" w:rsidR="00167302" w:rsidRDefault="00167302" w:rsidP="0030494E">
      <w:pPr>
        <w:pStyle w:val="ListParagraph"/>
        <w:numPr>
          <w:ilvl w:val="0"/>
          <w:numId w:val="3"/>
        </w:numPr>
        <w:spacing w:line="256" w:lineRule="auto"/>
      </w:pPr>
      <w:r>
        <w:t>313somerset</w:t>
      </w:r>
    </w:p>
    <w:p w14:paraId="0194C1A2" w14:textId="77777777" w:rsidR="00167302" w:rsidRDefault="00167302" w:rsidP="0030494E">
      <w:pPr>
        <w:pStyle w:val="ListParagraph"/>
        <w:numPr>
          <w:ilvl w:val="0"/>
          <w:numId w:val="3"/>
        </w:numPr>
        <w:spacing w:line="256" w:lineRule="auto"/>
      </w:pPr>
      <w:r>
        <w:t>return</w:t>
      </w:r>
    </w:p>
    <w:p w14:paraId="42D51215" w14:textId="77777777" w:rsidR="00167302" w:rsidRDefault="00167302" w:rsidP="0030494E">
      <w:pPr>
        <w:pStyle w:val="ListParagraph"/>
        <w:numPr>
          <w:ilvl w:val="0"/>
          <w:numId w:val="3"/>
        </w:numPr>
        <w:spacing w:line="256" w:lineRule="auto"/>
      </w:pPr>
      <w:r>
        <w:t>Age</w:t>
      </w:r>
    </w:p>
    <w:p w14:paraId="03238C3F" w14:textId="216478EC" w:rsidR="00167302" w:rsidRDefault="00167302" w:rsidP="00167302">
      <w:pPr>
        <w:rPr>
          <w:b/>
          <w:bCs/>
        </w:rPr>
      </w:pPr>
      <w:r>
        <w:rPr>
          <w:b/>
          <w:bCs/>
        </w:rPr>
        <w:t>4) These are some variables names that are scattered over lines of code.</w:t>
      </w:r>
    </w:p>
    <w:p w14:paraId="267FC649" w14:textId="0EE69C1D" w:rsidR="00167302" w:rsidRDefault="00167302" w:rsidP="00167302">
      <w:pPr>
        <w:jc w:val="right"/>
        <w:rPr>
          <w:b/>
          <w:bCs/>
        </w:rPr>
      </w:pPr>
      <w:r>
        <w:t>(1 mark)</w:t>
      </w:r>
    </w:p>
    <w:p w14:paraId="05C7F8F3" w14:textId="77777777" w:rsidR="00167302" w:rsidRDefault="00167302" w:rsidP="00167302">
      <w:pPr>
        <w:rPr>
          <w:b/>
          <w:bCs/>
        </w:rPr>
      </w:pPr>
      <w:proofErr w:type="spellStart"/>
      <w:r>
        <w:rPr>
          <w:b/>
          <w:bCs/>
        </w:rPr>
        <w:t>Employer_name</w:t>
      </w:r>
      <w:proofErr w:type="spellEnd"/>
      <w:r>
        <w:rPr>
          <w:b/>
          <w:bCs/>
        </w:rPr>
        <w:t xml:space="preserve"> = 1</w:t>
      </w:r>
      <w:r>
        <w:rPr>
          <w:b/>
          <w:bCs/>
        </w:rPr>
        <w:br/>
      </w:r>
      <w:proofErr w:type="spellStart"/>
      <w:r>
        <w:rPr>
          <w:b/>
          <w:bCs/>
        </w:rPr>
        <w:t>employer_Name</w:t>
      </w:r>
      <w:proofErr w:type="spellEnd"/>
      <w:r>
        <w:rPr>
          <w:b/>
          <w:bCs/>
        </w:rPr>
        <w:t xml:space="preserve"> = 2</w:t>
      </w:r>
      <w:r>
        <w:rPr>
          <w:b/>
          <w:bCs/>
        </w:rPr>
        <w:br/>
      </w:r>
      <w:proofErr w:type="spellStart"/>
      <w:r>
        <w:rPr>
          <w:b/>
          <w:bCs/>
        </w:rPr>
        <w:t>employer_name</w:t>
      </w:r>
      <w:proofErr w:type="spellEnd"/>
      <w:r>
        <w:rPr>
          <w:b/>
          <w:bCs/>
        </w:rPr>
        <w:t xml:space="preserve"> = 3</w:t>
      </w:r>
    </w:p>
    <w:p w14:paraId="63A62E43" w14:textId="77777777" w:rsidR="00167302" w:rsidRDefault="00167302" w:rsidP="00167302">
      <w:pPr>
        <w:rPr>
          <w:b/>
          <w:bCs/>
        </w:rPr>
      </w:pPr>
      <w:r>
        <w:rPr>
          <w:b/>
          <w:bCs/>
        </w:rPr>
        <w:t>They are</w:t>
      </w:r>
    </w:p>
    <w:p w14:paraId="7949A2B5" w14:textId="4D085D3E" w:rsidR="00167302" w:rsidRDefault="00167302" w:rsidP="0030494E">
      <w:pPr>
        <w:pStyle w:val="ListParagraph"/>
        <w:numPr>
          <w:ilvl w:val="0"/>
          <w:numId w:val="4"/>
        </w:numPr>
        <w:spacing w:line="256" w:lineRule="auto"/>
      </w:pPr>
      <w:r>
        <w:t>the same variable and its value will be changed</w:t>
      </w:r>
    </w:p>
    <w:p w14:paraId="18F3FDA1" w14:textId="77777777" w:rsidR="00167302" w:rsidRDefault="00167302" w:rsidP="0030494E">
      <w:pPr>
        <w:pStyle w:val="ListParagraph"/>
        <w:numPr>
          <w:ilvl w:val="0"/>
          <w:numId w:val="4"/>
        </w:numPr>
        <w:spacing w:line="256" w:lineRule="auto"/>
      </w:pPr>
      <w:r>
        <w:t>the same variable but its value will not be changed</w:t>
      </w:r>
    </w:p>
    <w:p w14:paraId="6355D756" w14:textId="77777777" w:rsidR="00167302" w:rsidRDefault="00167302" w:rsidP="0030494E">
      <w:pPr>
        <w:pStyle w:val="ListParagraph"/>
        <w:numPr>
          <w:ilvl w:val="0"/>
          <w:numId w:val="4"/>
        </w:numPr>
        <w:spacing w:line="256" w:lineRule="auto"/>
      </w:pPr>
      <w:r>
        <w:t>different variables but their value will take the last value</w:t>
      </w:r>
    </w:p>
    <w:p w14:paraId="6F32F3E1" w14:textId="77777777" w:rsidR="00167302" w:rsidRDefault="00167302" w:rsidP="0030494E">
      <w:pPr>
        <w:pStyle w:val="ListParagraph"/>
        <w:numPr>
          <w:ilvl w:val="0"/>
          <w:numId w:val="4"/>
        </w:numPr>
        <w:spacing w:line="256" w:lineRule="auto"/>
      </w:pPr>
      <w:r>
        <w:t>different variables and values will be as assigned</w:t>
      </w:r>
    </w:p>
    <w:p w14:paraId="17E5F71C" w14:textId="66A8F860" w:rsidR="00167302" w:rsidRDefault="00167302" w:rsidP="00167302">
      <w:pPr>
        <w:rPr>
          <w:b/>
          <w:bCs/>
        </w:rPr>
      </w:pPr>
      <w:r>
        <w:rPr>
          <w:b/>
          <w:bCs/>
        </w:rPr>
        <w:t xml:space="preserve">5) What is </w:t>
      </w:r>
      <w:r>
        <w:rPr>
          <w:rFonts w:ascii="Courier" w:hAnsi="Courier"/>
          <w:b/>
          <w:bCs/>
        </w:rPr>
        <w:t>100 / 25</w:t>
      </w:r>
      <w:r>
        <w:rPr>
          <w:b/>
          <w:bCs/>
        </w:rPr>
        <w:t>?  Write your answer below</w:t>
      </w:r>
    </w:p>
    <w:p w14:paraId="52094854" w14:textId="25AC08F2" w:rsidR="00167302" w:rsidRPr="00167302" w:rsidRDefault="00167302" w:rsidP="00167302">
      <w:pPr>
        <w:jc w:val="right"/>
      </w:pPr>
      <w:r>
        <w:t>(1 mark)</w:t>
      </w:r>
    </w:p>
    <w:p w14:paraId="6C45B2A1" w14:textId="77777777" w:rsidR="00167302" w:rsidRDefault="00167302" w:rsidP="00167302"/>
    <w:p w14:paraId="48E2B2F0" w14:textId="5312FF37" w:rsidR="00167302" w:rsidRDefault="00167302" w:rsidP="00167302">
      <w:pPr>
        <w:rPr>
          <w:b/>
          <w:bCs/>
        </w:rPr>
      </w:pPr>
      <w:r>
        <w:rPr>
          <w:b/>
          <w:bCs/>
        </w:rPr>
        <w:t xml:space="preserve">6) What is </w:t>
      </w:r>
      <w:r>
        <w:rPr>
          <w:rFonts w:ascii="Courier" w:hAnsi="Courier"/>
          <w:b/>
          <w:bCs/>
        </w:rPr>
        <w:t>9 % 4</w:t>
      </w:r>
      <w:r>
        <w:rPr>
          <w:b/>
          <w:bCs/>
        </w:rPr>
        <w:t>? Write your answer below</w:t>
      </w:r>
    </w:p>
    <w:p w14:paraId="5083BA3D" w14:textId="0BB08046" w:rsidR="00167302" w:rsidRDefault="00167302" w:rsidP="00167302">
      <w:pPr>
        <w:jc w:val="right"/>
        <w:rPr>
          <w:b/>
          <w:bCs/>
        </w:rPr>
      </w:pPr>
      <w:r>
        <w:t>(1 mark)</w:t>
      </w:r>
    </w:p>
    <w:p w14:paraId="3BF7831F" w14:textId="77777777" w:rsidR="00167302" w:rsidRDefault="00167302" w:rsidP="00167302">
      <w:pPr>
        <w:rPr>
          <w:b/>
          <w:bCs/>
        </w:rPr>
      </w:pPr>
    </w:p>
    <w:p w14:paraId="216DFF40" w14:textId="5285511D" w:rsidR="00167302" w:rsidRDefault="00167302" w:rsidP="00167302">
      <w:pPr>
        <w:rPr>
          <w:rFonts w:cstheme="minorHAnsi"/>
          <w:b/>
          <w:bCs/>
        </w:rPr>
      </w:pPr>
      <w:r>
        <w:rPr>
          <w:b/>
          <w:bCs/>
        </w:rPr>
        <w:t xml:space="preserve">7) What is </w:t>
      </w:r>
      <w:r>
        <w:rPr>
          <w:rFonts w:ascii="Courier" w:hAnsi="Courier"/>
          <w:b/>
          <w:bCs/>
        </w:rPr>
        <w:t>(3 + 4) * 2 / (3 – 1)</w:t>
      </w:r>
      <w:r>
        <w:rPr>
          <w:rFonts w:cstheme="minorHAnsi"/>
          <w:b/>
          <w:bCs/>
        </w:rPr>
        <w:t>? Write your answer below</w:t>
      </w:r>
    </w:p>
    <w:p w14:paraId="5F85A4EB" w14:textId="60BC3B59" w:rsidR="00167302" w:rsidRDefault="00167302" w:rsidP="00167302">
      <w:pPr>
        <w:jc w:val="right"/>
        <w:rPr>
          <w:rFonts w:cstheme="minorHAnsi"/>
          <w:b/>
          <w:bCs/>
        </w:rPr>
      </w:pPr>
      <w:r>
        <w:lastRenderedPageBreak/>
        <w:t>(1 mark)</w:t>
      </w:r>
    </w:p>
    <w:p w14:paraId="001A6C45" w14:textId="723D240C" w:rsidR="00167302" w:rsidRDefault="00167302" w:rsidP="00167302">
      <w:pPr>
        <w:rPr>
          <w:b/>
          <w:bCs/>
        </w:rPr>
      </w:pPr>
      <w:r>
        <w:rPr>
          <w:rFonts w:cstheme="minorHAnsi"/>
          <w:b/>
          <w:bCs/>
        </w:rPr>
        <w:br w:type="page"/>
      </w:r>
      <w:r>
        <w:rPr>
          <w:rFonts w:cstheme="minorHAnsi"/>
          <w:b/>
          <w:bCs/>
        </w:rPr>
        <w:lastRenderedPageBreak/>
        <w:t>8</w:t>
      </w:r>
      <w:r>
        <w:rPr>
          <w:b/>
          <w:bCs/>
        </w:rPr>
        <w:t>) Which of the following is/are true for a Python List?</w:t>
      </w:r>
    </w:p>
    <w:p w14:paraId="10B83875" w14:textId="1BA0C1B1" w:rsidR="00167302" w:rsidRDefault="00167302" w:rsidP="0030494E">
      <w:pPr>
        <w:pStyle w:val="ListParagraph"/>
        <w:numPr>
          <w:ilvl w:val="0"/>
          <w:numId w:val="5"/>
        </w:numPr>
        <w:spacing w:line="256" w:lineRule="auto"/>
      </w:pPr>
      <w:r>
        <w:t>[‘a’, ‘b’] and [‘b’, ‘a’] represents the same list</w:t>
      </w:r>
    </w:p>
    <w:p w14:paraId="065AAC7D" w14:textId="77777777" w:rsidR="00167302" w:rsidRDefault="00167302" w:rsidP="0030494E">
      <w:pPr>
        <w:pStyle w:val="ListParagraph"/>
        <w:numPr>
          <w:ilvl w:val="0"/>
          <w:numId w:val="5"/>
        </w:numPr>
        <w:spacing w:line="256" w:lineRule="auto"/>
      </w:pPr>
      <w:r>
        <w:t>A list can contain any data type except another list</w:t>
      </w:r>
    </w:p>
    <w:p w14:paraId="5F97D9EF" w14:textId="77777777" w:rsidR="00167302" w:rsidRDefault="00167302" w:rsidP="0030494E">
      <w:pPr>
        <w:pStyle w:val="ListParagraph"/>
        <w:numPr>
          <w:ilvl w:val="0"/>
          <w:numId w:val="5"/>
        </w:numPr>
        <w:spacing w:line="256" w:lineRule="auto"/>
      </w:pPr>
      <w:r>
        <w:t>A given object can only appear in a list once</w:t>
      </w:r>
    </w:p>
    <w:p w14:paraId="5F907D65" w14:textId="2E9CDC98" w:rsidR="00167302" w:rsidRDefault="00167302" w:rsidP="0030494E">
      <w:pPr>
        <w:pStyle w:val="ListParagraph"/>
        <w:numPr>
          <w:ilvl w:val="0"/>
          <w:numId w:val="5"/>
        </w:numPr>
        <w:spacing w:line="256" w:lineRule="auto"/>
      </w:pPr>
      <w:r>
        <w:t>You can put as many objects in a list conceptually</w:t>
      </w:r>
    </w:p>
    <w:p w14:paraId="52C76CFD" w14:textId="7B433B1E" w:rsidR="00167302" w:rsidRDefault="00167302" w:rsidP="00167302">
      <w:pPr>
        <w:spacing w:line="256" w:lineRule="auto"/>
        <w:ind w:left="360"/>
        <w:jc w:val="right"/>
      </w:pPr>
      <w:r>
        <w:t>(1 mark)</w:t>
      </w:r>
    </w:p>
    <w:p w14:paraId="45277A5C" w14:textId="4DA9581D" w:rsidR="00167302" w:rsidRDefault="00167302" w:rsidP="00167302">
      <w:pPr>
        <w:rPr>
          <w:b/>
          <w:bCs/>
        </w:rPr>
      </w:pPr>
      <w:r>
        <w:rPr>
          <w:b/>
          <w:bCs/>
        </w:rPr>
        <w:t>9) Which of the following are correct about lists?</w:t>
      </w:r>
    </w:p>
    <w:p w14:paraId="168E0021" w14:textId="5CD99403" w:rsidR="00167302" w:rsidRDefault="00167302" w:rsidP="0030494E">
      <w:pPr>
        <w:pStyle w:val="ListParagraph"/>
        <w:numPr>
          <w:ilvl w:val="0"/>
          <w:numId w:val="6"/>
        </w:numPr>
        <w:spacing w:line="256" w:lineRule="auto"/>
      </w:pPr>
      <w:r>
        <w:t>Immutable</w:t>
      </w:r>
    </w:p>
    <w:p w14:paraId="60A7AA42" w14:textId="77777777" w:rsidR="00167302" w:rsidRDefault="00167302" w:rsidP="0030494E">
      <w:pPr>
        <w:pStyle w:val="ListParagraph"/>
        <w:numPr>
          <w:ilvl w:val="0"/>
          <w:numId w:val="6"/>
        </w:numPr>
        <w:spacing w:line="256" w:lineRule="auto"/>
      </w:pPr>
      <w:r>
        <w:t>Ordered</w:t>
      </w:r>
    </w:p>
    <w:p w14:paraId="1B3B8FA1" w14:textId="77777777" w:rsidR="00167302" w:rsidRDefault="00167302" w:rsidP="0030494E">
      <w:pPr>
        <w:pStyle w:val="ListParagraph"/>
        <w:numPr>
          <w:ilvl w:val="0"/>
          <w:numId w:val="6"/>
        </w:numPr>
        <w:spacing w:line="256" w:lineRule="auto"/>
      </w:pPr>
      <w:r>
        <w:t>Can be of any size</w:t>
      </w:r>
    </w:p>
    <w:p w14:paraId="5701CB4F" w14:textId="5D3FDC57" w:rsidR="00167302" w:rsidRDefault="00167302" w:rsidP="0030494E">
      <w:pPr>
        <w:pStyle w:val="ListParagraph"/>
        <w:numPr>
          <w:ilvl w:val="0"/>
          <w:numId w:val="6"/>
        </w:numPr>
        <w:spacing w:line="256" w:lineRule="auto"/>
      </w:pPr>
      <w:r>
        <w:t>Accessible by names</w:t>
      </w:r>
    </w:p>
    <w:p w14:paraId="0A1A945A" w14:textId="38BA06C1" w:rsidR="00167302" w:rsidRDefault="00167302" w:rsidP="00167302">
      <w:pPr>
        <w:spacing w:line="256" w:lineRule="auto"/>
        <w:ind w:left="360"/>
        <w:jc w:val="right"/>
      </w:pPr>
      <w:r>
        <w:t>(1 mark)</w:t>
      </w:r>
    </w:p>
    <w:p w14:paraId="7AE17BE6" w14:textId="0BF52538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0) What is true for a Python Dictionary?</w:t>
      </w:r>
    </w:p>
    <w:p w14:paraId="375B1D77" w14:textId="5438A8B8" w:rsidR="00167302" w:rsidRPr="00167302" w:rsidRDefault="00167302" w:rsidP="0030494E">
      <w:pPr>
        <w:pStyle w:val="ListParagraph"/>
        <w:numPr>
          <w:ilvl w:val="0"/>
          <w:numId w:val="7"/>
        </w:numPr>
        <w:spacing w:line="256" w:lineRule="auto"/>
        <w:rPr>
          <w:lang w:val="en-US"/>
        </w:rPr>
      </w:pPr>
      <w:r w:rsidRPr="00167302">
        <w:rPr>
          <w:lang w:val="en-US"/>
        </w:rPr>
        <w:t>Dictionary keys are immutable</w:t>
      </w:r>
    </w:p>
    <w:p w14:paraId="3D864243" w14:textId="77777777" w:rsidR="00167302" w:rsidRDefault="00167302" w:rsidP="0030494E">
      <w:pPr>
        <w:pStyle w:val="ListParagraph"/>
        <w:numPr>
          <w:ilvl w:val="0"/>
          <w:numId w:val="7"/>
        </w:numPr>
        <w:spacing w:line="256" w:lineRule="auto"/>
        <w:rPr>
          <w:lang w:val="en-US"/>
        </w:rPr>
      </w:pPr>
      <w:r>
        <w:rPr>
          <w:lang w:val="en-US"/>
        </w:rPr>
        <w:t>The same key can be used multiple times in a dictionary</w:t>
      </w:r>
    </w:p>
    <w:p w14:paraId="62A8CA9F" w14:textId="77777777" w:rsidR="00167302" w:rsidRDefault="00167302" w:rsidP="0030494E">
      <w:pPr>
        <w:pStyle w:val="ListParagraph"/>
        <w:numPr>
          <w:ilvl w:val="0"/>
          <w:numId w:val="7"/>
        </w:numPr>
        <w:spacing w:line="256" w:lineRule="auto"/>
        <w:rPr>
          <w:lang w:val="en-US"/>
        </w:rPr>
      </w:pPr>
      <w:r>
        <w:rPr>
          <w:lang w:val="en-US"/>
        </w:rPr>
        <w:t>You can access the value of the dictionary through an integer index</w:t>
      </w:r>
    </w:p>
    <w:p w14:paraId="00721E24" w14:textId="0624544F" w:rsidR="00167302" w:rsidRDefault="00167302" w:rsidP="0030494E">
      <w:pPr>
        <w:pStyle w:val="ListParagraph"/>
        <w:numPr>
          <w:ilvl w:val="0"/>
          <w:numId w:val="7"/>
        </w:numPr>
        <w:spacing w:line="256" w:lineRule="auto"/>
        <w:rPr>
          <w:lang w:val="en-US"/>
        </w:rPr>
      </w:pPr>
      <w:r>
        <w:rPr>
          <w:lang w:val="en-US"/>
        </w:rPr>
        <w:t>You can only use strings for dictionary keys</w:t>
      </w:r>
    </w:p>
    <w:p w14:paraId="34FAFF87" w14:textId="7355C6D8" w:rsidR="00167302" w:rsidRDefault="00167302" w:rsidP="00167302">
      <w:pPr>
        <w:jc w:val="right"/>
        <w:rPr>
          <w:lang w:val="en-US"/>
        </w:rPr>
      </w:pPr>
      <w:r>
        <w:t>(1 mark)</w:t>
      </w:r>
    </w:p>
    <w:p w14:paraId="085AAC73" w14:textId="7BFBFED1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1) Why do we use functions?</w:t>
      </w:r>
    </w:p>
    <w:p w14:paraId="19967329" w14:textId="342F80EC" w:rsidR="00167302" w:rsidRPr="00167302" w:rsidRDefault="00167302" w:rsidP="0030494E">
      <w:pPr>
        <w:pStyle w:val="ListParagraph"/>
        <w:numPr>
          <w:ilvl w:val="0"/>
          <w:numId w:val="8"/>
        </w:numPr>
        <w:spacing w:line="256" w:lineRule="auto"/>
        <w:rPr>
          <w:lang w:val="en-US"/>
        </w:rPr>
      </w:pPr>
      <w:r w:rsidRPr="00167302">
        <w:rPr>
          <w:lang w:val="en-US"/>
        </w:rPr>
        <w:t>Reduce duplicate code</w:t>
      </w:r>
    </w:p>
    <w:p w14:paraId="3BCCB0A4" w14:textId="77777777" w:rsidR="00167302" w:rsidRDefault="00167302" w:rsidP="0030494E">
      <w:pPr>
        <w:pStyle w:val="ListParagraph"/>
        <w:numPr>
          <w:ilvl w:val="0"/>
          <w:numId w:val="8"/>
        </w:numPr>
        <w:spacing w:line="256" w:lineRule="auto"/>
        <w:rPr>
          <w:lang w:val="en-US"/>
        </w:rPr>
      </w:pPr>
      <w:r>
        <w:rPr>
          <w:lang w:val="en-US"/>
        </w:rPr>
        <w:t>Hide implementation details</w:t>
      </w:r>
    </w:p>
    <w:p w14:paraId="36A16360" w14:textId="77777777" w:rsidR="00167302" w:rsidRDefault="00167302" w:rsidP="0030494E">
      <w:pPr>
        <w:pStyle w:val="ListParagraph"/>
        <w:numPr>
          <w:ilvl w:val="0"/>
          <w:numId w:val="8"/>
        </w:numPr>
        <w:spacing w:line="256" w:lineRule="auto"/>
        <w:rPr>
          <w:lang w:val="en-US"/>
        </w:rPr>
      </w:pPr>
      <w:r>
        <w:rPr>
          <w:lang w:val="en-US"/>
        </w:rPr>
        <w:t>Divide coding work among several programmers</w:t>
      </w:r>
    </w:p>
    <w:p w14:paraId="686E294C" w14:textId="3CBA4DF2" w:rsidR="00167302" w:rsidRDefault="00167302" w:rsidP="0030494E">
      <w:pPr>
        <w:pStyle w:val="ListParagraph"/>
        <w:numPr>
          <w:ilvl w:val="0"/>
          <w:numId w:val="8"/>
        </w:numPr>
        <w:spacing w:line="256" w:lineRule="auto"/>
        <w:rPr>
          <w:lang w:val="en-US"/>
        </w:rPr>
      </w:pPr>
      <w:r>
        <w:rPr>
          <w:lang w:val="en-US"/>
        </w:rPr>
        <w:t>Reuse similar code</w:t>
      </w:r>
    </w:p>
    <w:p w14:paraId="524D11F5" w14:textId="71B6C40F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65333720" w14:textId="6475C43F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2) How can you do a square root on a number? Place in order of code</w:t>
      </w:r>
    </w:p>
    <w:p w14:paraId="78D6C3C1" w14:textId="56EDA8D2" w:rsidR="00167302" w:rsidRPr="00167302" w:rsidRDefault="00167302" w:rsidP="0030494E">
      <w:pPr>
        <w:pStyle w:val="ListParagraph"/>
        <w:numPr>
          <w:ilvl w:val="0"/>
          <w:numId w:val="9"/>
        </w:numPr>
        <w:spacing w:line="256" w:lineRule="auto"/>
        <w:rPr>
          <w:rFonts w:ascii="Courier" w:hAnsi="Courier"/>
          <w:lang w:val="en-US"/>
        </w:rPr>
      </w:pPr>
      <w:r w:rsidRPr="00167302">
        <w:rPr>
          <w:rFonts w:ascii="Courier" w:hAnsi="Courier"/>
          <w:lang w:val="en-US"/>
        </w:rPr>
        <w:t>a = 64</w:t>
      </w:r>
    </w:p>
    <w:p w14:paraId="6220A9FD" w14:textId="77777777" w:rsidR="00167302" w:rsidRDefault="00167302" w:rsidP="0030494E">
      <w:pPr>
        <w:pStyle w:val="ListParagraph"/>
        <w:numPr>
          <w:ilvl w:val="0"/>
          <w:numId w:val="9"/>
        </w:numPr>
        <w:spacing w:line="256" w:lineRule="auto"/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>import math</w:t>
      </w:r>
    </w:p>
    <w:p w14:paraId="1A2637E3" w14:textId="77777777" w:rsidR="00167302" w:rsidRDefault="00167302" w:rsidP="0030494E">
      <w:pPr>
        <w:pStyle w:val="ListParagraph"/>
        <w:numPr>
          <w:ilvl w:val="0"/>
          <w:numId w:val="9"/>
        </w:numPr>
        <w:spacing w:line="256" w:lineRule="auto"/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 xml:space="preserve">a = </w:t>
      </w:r>
      <w:proofErr w:type="spellStart"/>
      <w:proofErr w:type="gramStart"/>
      <w:r>
        <w:rPr>
          <w:rFonts w:ascii="Courier" w:hAnsi="Courier"/>
          <w:lang w:val="en-US"/>
        </w:rPr>
        <w:t>math.sqrt</w:t>
      </w:r>
      <w:proofErr w:type="spellEnd"/>
      <w:proofErr w:type="gramEnd"/>
      <w:r>
        <w:rPr>
          <w:rFonts w:ascii="Courier" w:hAnsi="Courier"/>
          <w:lang w:val="en-US"/>
        </w:rPr>
        <w:t>(a)</w:t>
      </w:r>
    </w:p>
    <w:p w14:paraId="473AC54C" w14:textId="0B8C6E69" w:rsidR="00167302" w:rsidRDefault="00167302" w:rsidP="0030494E">
      <w:pPr>
        <w:pStyle w:val="ListParagraph"/>
        <w:numPr>
          <w:ilvl w:val="0"/>
          <w:numId w:val="9"/>
        </w:numPr>
        <w:spacing w:line="256" w:lineRule="auto"/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>print(a)</w:t>
      </w:r>
    </w:p>
    <w:p w14:paraId="25746878" w14:textId="1D0464E3" w:rsidR="00167302" w:rsidRPr="00167302" w:rsidRDefault="00167302" w:rsidP="00167302">
      <w:pPr>
        <w:spacing w:line="256" w:lineRule="auto"/>
        <w:ind w:left="360"/>
        <w:jc w:val="right"/>
        <w:rPr>
          <w:rFonts w:ascii="Courier" w:hAnsi="Courier"/>
          <w:lang w:val="en-US"/>
        </w:rPr>
      </w:pPr>
      <w:r>
        <w:t>(1 mark)</w:t>
      </w:r>
    </w:p>
    <w:p w14:paraId="34AFD98A" w14:textId="2862871C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3) What are valid function names?</w:t>
      </w:r>
    </w:p>
    <w:p w14:paraId="5939504F" w14:textId="5251F1AF" w:rsidR="00167302" w:rsidRPr="00167302" w:rsidRDefault="00167302" w:rsidP="0030494E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r w:rsidRPr="00167302">
        <w:rPr>
          <w:lang w:val="en-US"/>
        </w:rPr>
        <w:t>Function</w:t>
      </w:r>
    </w:p>
    <w:p w14:paraId="06CAC3FD" w14:textId="77777777" w:rsidR="00167302" w:rsidRDefault="00167302" w:rsidP="0030494E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r>
        <w:rPr>
          <w:lang w:val="en-US"/>
        </w:rPr>
        <w:t>_add_2_numbers</w:t>
      </w:r>
    </w:p>
    <w:p w14:paraId="2BCD79DB" w14:textId="77777777" w:rsidR="00167302" w:rsidRDefault="00167302" w:rsidP="0030494E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r>
        <w:rPr>
          <w:lang w:val="en-US"/>
        </w:rPr>
        <w:t>2numbersAdd</w:t>
      </w:r>
    </w:p>
    <w:p w14:paraId="04C8A233" w14:textId="5A443819" w:rsidR="00167302" w:rsidRDefault="00167302" w:rsidP="0030494E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r>
        <w:rPr>
          <w:lang w:val="en-US"/>
        </w:rPr>
        <w:t>Def</w:t>
      </w:r>
    </w:p>
    <w:p w14:paraId="10A1DFCC" w14:textId="06290AED" w:rsidR="00167302" w:rsidRDefault="00167302" w:rsidP="00167302">
      <w:pPr>
        <w:pStyle w:val="ListParagraph"/>
        <w:spacing w:line="256" w:lineRule="auto"/>
        <w:rPr>
          <w:lang w:val="en-US"/>
        </w:rPr>
      </w:pPr>
    </w:p>
    <w:p w14:paraId="6F94D287" w14:textId="3B5D7A3B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200337A0" w14:textId="77777777" w:rsidR="00167302" w:rsidRDefault="00167302" w:rsidP="00167302">
      <w:pPr>
        <w:rPr>
          <w:lang w:val="en-US"/>
        </w:rPr>
      </w:pPr>
      <w:r>
        <w:rPr>
          <w:lang w:val="en-US"/>
        </w:rPr>
        <w:br w:type="page"/>
      </w:r>
    </w:p>
    <w:p w14:paraId="76A19275" w14:textId="145D820C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14) What variables names are valid and of industrial standard?</w:t>
      </w:r>
    </w:p>
    <w:p w14:paraId="2F7C7CD4" w14:textId="0C82FCE0" w:rsidR="00167302" w:rsidRPr="00167302" w:rsidRDefault="00167302" w:rsidP="0030494E">
      <w:pPr>
        <w:pStyle w:val="ListParagraph"/>
        <w:numPr>
          <w:ilvl w:val="0"/>
          <w:numId w:val="11"/>
        </w:numPr>
        <w:spacing w:line="256" w:lineRule="auto"/>
        <w:rPr>
          <w:lang w:val="en-US"/>
        </w:rPr>
      </w:pPr>
      <w:proofErr w:type="spellStart"/>
      <w:r w:rsidRPr="00167302">
        <w:rPr>
          <w:lang w:val="en-US"/>
        </w:rPr>
        <w:t>isValid</w:t>
      </w:r>
      <w:proofErr w:type="spellEnd"/>
    </w:p>
    <w:p w14:paraId="55CDA143" w14:textId="77777777" w:rsidR="00167302" w:rsidRDefault="00167302" w:rsidP="0030494E">
      <w:pPr>
        <w:pStyle w:val="ListParagraph"/>
        <w:numPr>
          <w:ilvl w:val="0"/>
          <w:numId w:val="11"/>
        </w:numPr>
        <w:spacing w:line="256" w:lineRule="auto"/>
        <w:rPr>
          <w:lang w:val="en-US"/>
        </w:rPr>
      </w:pPr>
      <w:r>
        <w:rPr>
          <w:lang w:val="en-US"/>
        </w:rPr>
        <w:t>_</w:t>
      </w:r>
      <w:proofErr w:type="spellStart"/>
      <w:r>
        <w:rPr>
          <w:lang w:val="en-US"/>
        </w:rPr>
        <w:t>service_charge</w:t>
      </w:r>
      <w:proofErr w:type="spellEnd"/>
    </w:p>
    <w:p w14:paraId="4CB075C9" w14:textId="77777777" w:rsidR="00167302" w:rsidRDefault="00167302" w:rsidP="0030494E">
      <w:pPr>
        <w:pStyle w:val="ListParagraph"/>
        <w:numPr>
          <w:ilvl w:val="0"/>
          <w:numId w:val="11"/>
        </w:numPr>
        <w:spacing w:line="256" w:lineRule="auto"/>
        <w:rPr>
          <w:lang w:val="en-US"/>
        </w:rPr>
      </w:pPr>
      <w:proofErr w:type="spellStart"/>
      <w:r>
        <w:rPr>
          <w:lang w:val="en-US"/>
        </w:rPr>
        <w:t>Credit_Card</w:t>
      </w:r>
      <w:proofErr w:type="spellEnd"/>
    </w:p>
    <w:p w14:paraId="28A36FD2" w14:textId="0C270693" w:rsidR="00167302" w:rsidRDefault="00167302" w:rsidP="0030494E">
      <w:pPr>
        <w:pStyle w:val="ListParagraph"/>
        <w:numPr>
          <w:ilvl w:val="0"/>
          <w:numId w:val="11"/>
        </w:numPr>
        <w:spacing w:line="256" w:lineRule="auto"/>
        <w:rPr>
          <w:lang w:val="en-US"/>
        </w:rPr>
      </w:pPr>
      <w:r>
        <w:rPr>
          <w:lang w:val="en-US"/>
        </w:rPr>
        <w:t>PIE</w:t>
      </w:r>
    </w:p>
    <w:p w14:paraId="5033E069" w14:textId="71350005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21058FED" w14:textId="5AA7F7CD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5) What kind of error is this?</w:t>
      </w:r>
    </w:p>
    <w:p w14:paraId="6D6F3942" w14:textId="77777777" w:rsidR="00167302" w:rsidRDefault="00167302" w:rsidP="00167302">
      <w:pPr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 xml:space="preserve">def </w:t>
      </w:r>
      <w:proofErr w:type="gramStart"/>
      <w:r>
        <w:rPr>
          <w:rFonts w:ascii="Courier" w:hAnsi="Courier"/>
          <w:lang w:val="en-US"/>
        </w:rPr>
        <w:t>add(</w:t>
      </w:r>
      <w:proofErr w:type="gramEnd"/>
      <w:r>
        <w:rPr>
          <w:rFonts w:ascii="Courier" w:hAnsi="Courier"/>
          <w:lang w:val="en-US"/>
        </w:rPr>
        <w:t>x, y):</w:t>
      </w:r>
    </w:p>
    <w:p w14:paraId="5EF481BA" w14:textId="77777777" w:rsidR="00167302" w:rsidRDefault="00167302" w:rsidP="00167302">
      <w:pPr>
        <w:ind w:firstLine="360"/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>return x – y</w:t>
      </w:r>
    </w:p>
    <w:p w14:paraId="65219402" w14:textId="6DAFF7BE" w:rsidR="00167302" w:rsidRPr="00167302" w:rsidRDefault="00167302" w:rsidP="0030494E">
      <w:pPr>
        <w:pStyle w:val="ListParagraph"/>
        <w:numPr>
          <w:ilvl w:val="0"/>
          <w:numId w:val="12"/>
        </w:numPr>
        <w:spacing w:line="256" w:lineRule="auto"/>
        <w:rPr>
          <w:lang w:val="en-US"/>
        </w:rPr>
      </w:pPr>
      <w:r w:rsidRPr="00167302">
        <w:rPr>
          <w:lang w:val="en-US"/>
        </w:rPr>
        <w:t>Compilation Error</w:t>
      </w:r>
    </w:p>
    <w:p w14:paraId="54380FF4" w14:textId="77777777" w:rsidR="00167302" w:rsidRDefault="00167302" w:rsidP="0030494E">
      <w:pPr>
        <w:pStyle w:val="ListParagraph"/>
        <w:numPr>
          <w:ilvl w:val="0"/>
          <w:numId w:val="12"/>
        </w:numPr>
        <w:spacing w:line="256" w:lineRule="auto"/>
        <w:rPr>
          <w:lang w:val="en-US"/>
        </w:rPr>
      </w:pPr>
      <w:r>
        <w:rPr>
          <w:lang w:val="en-US"/>
        </w:rPr>
        <w:t>Runtime Error</w:t>
      </w:r>
    </w:p>
    <w:p w14:paraId="05C8EDD1" w14:textId="77777777" w:rsidR="00167302" w:rsidRDefault="00167302" w:rsidP="0030494E">
      <w:pPr>
        <w:pStyle w:val="ListParagraph"/>
        <w:numPr>
          <w:ilvl w:val="0"/>
          <w:numId w:val="12"/>
        </w:numPr>
        <w:spacing w:line="256" w:lineRule="auto"/>
        <w:rPr>
          <w:lang w:val="en-US"/>
        </w:rPr>
      </w:pPr>
      <w:r>
        <w:rPr>
          <w:lang w:val="en-US"/>
        </w:rPr>
        <w:t>Logic Error</w:t>
      </w:r>
    </w:p>
    <w:p w14:paraId="08582D2B" w14:textId="194EC4E4" w:rsidR="00167302" w:rsidRDefault="00167302" w:rsidP="0030494E">
      <w:pPr>
        <w:pStyle w:val="ListParagraph"/>
        <w:numPr>
          <w:ilvl w:val="0"/>
          <w:numId w:val="12"/>
        </w:numPr>
        <w:spacing w:line="256" w:lineRule="auto"/>
        <w:rPr>
          <w:lang w:val="en-US"/>
        </w:rPr>
      </w:pPr>
      <w:r>
        <w:rPr>
          <w:lang w:val="en-US"/>
        </w:rPr>
        <w:t>No Error</w:t>
      </w:r>
    </w:p>
    <w:p w14:paraId="7DE42914" w14:textId="3508E4B2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4445038F" w14:textId="0B3D7101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6) Why do you need to perform unit testing?</w:t>
      </w:r>
    </w:p>
    <w:p w14:paraId="26A64D8E" w14:textId="08C8A875" w:rsidR="00167302" w:rsidRPr="00167302" w:rsidRDefault="00167302" w:rsidP="0030494E">
      <w:pPr>
        <w:pStyle w:val="ListParagraph"/>
        <w:numPr>
          <w:ilvl w:val="0"/>
          <w:numId w:val="13"/>
        </w:numPr>
        <w:spacing w:line="256" w:lineRule="auto"/>
        <w:rPr>
          <w:lang w:val="en-US"/>
        </w:rPr>
      </w:pPr>
      <w:r w:rsidRPr="00167302">
        <w:rPr>
          <w:lang w:val="en-US"/>
        </w:rPr>
        <w:t>Automate debugging and testing process</w:t>
      </w:r>
    </w:p>
    <w:p w14:paraId="54FA1ACC" w14:textId="77777777" w:rsidR="00167302" w:rsidRDefault="00167302" w:rsidP="0030494E">
      <w:pPr>
        <w:pStyle w:val="ListParagraph"/>
        <w:numPr>
          <w:ilvl w:val="0"/>
          <w:numId w:val="13"/>
        </w:numPr>
        <w:spacing w:line="256" w:lineRule="auto"/>
        <w:rPr>
          <w:lang w:val="en-US"/>
        </w:rPr>
      </w:pPr>
      <w:r>
        <w:rPr>
          <w:lang w:val="en-US"/>
        </w:rPr>
        <w:t>Test small units of code to make sure they are fit to use</w:t>
      </w:r>
    </w:p>
    <w:p w14:paraId="19E2F8A0" w14:textId="22DD8482" w:rsidR="00167302" w:rsidRDefault="00167302" w:rsidP="0030494E">
      <w:pPr>
        <w:pStyle w:val="ListParagraph"/>
        <w:numPr>
          <w:ilvl w:val="0"/>
          <w:numId w:val="13"/>
        </w:numPr>
        <w:spacing w:line="256" w:lineRule="auto"/>
        <w:rPr>
          <w:lang w:val="en-US"/>
        </w:rPr>
      </w:pPr>
      <w:r>
        <w:rPr>
          <w:lang w:val="en-US"/>
        </w:rPr>
        <w:t>To find runtime and logic errors</w:t>
      </w:r>
    </w:p>
    <w:p w14:paraId="27313656" w14:textId="25FE432E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3368D6E9" w14:textId="3BFB74C4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7) When should you perform unit testing?</w:t>
      </w:r>
    </w:p>
    <w:p w14:paraId="580978BE" w14:textId="7BC0606D" w:rsidR="00167302" w:rsidRPr="00167302" w:rsidRDefault="00167302" w:rsidP="0030494E">
      <w:pPr>
        <w:pStyle w:val="ListParagraph"/>
        <w:numPr>
          <w:ilvl w:val="0"/>
          <w:numId w:val="14"/>
        </w:numPr>
        <w:spacing w:line="256" w:lineRule="auto"/>
        <w:rPr>
          <w:lang w:val="en-US"/>
        </w:rPr>
      </w:pPr>
      <w:r w:rsidRPr="00167302">
        <w:rPr>
          <w:lang w:val="en-US"/>
        </w:rPr>
        <w:t>As many times as you like</w:t>
      </w:r>
    </w:p>
    <w:p w14:paraId="7E69F187" w14:textId="77777777" w:rsidR="00167302" w:rsidRDefault="00167302" w:rsidP="0030494E">
      <w:pPr>
        <w:pStyle w:val="ListParagraph"/>
        <w:numPr>
          <w:ilvl w:val="0"/>
          <w:numId w:val="14"/>
        </w:numPr>
        <w:spacing w:line="256" w:lineRule="auto"/>
        <w:rPr>
          <w:lang w:val="en-US"/>
        </w:rPr>
      </w:pPr>
      <w:r>
        <w:rPr>
          <w:lang w:val="en-US"/>
        </w:rPr>
        <w:t>Before sending to the Client</w:t>
      </w:r>
    </w:p>
    <w:p w14:paraId="4163C672" w14:textId="77777777" w:rsidR="00167302" w:rsidRDefault="00167302" w:rsidP="0030494E">
      <w:pPr>
        <w:pStyle w:val="ListParagraph"/>
        <w:numPr>
          <w:ilvl w:val="0"/>
          <w:numId w:val="14"/>
        </w:numPr>
        <w:spacing w:line="256" w:lineRule="auto"/>
        <w:rPr>
          <w:lang w:val="en-US"/>
        </w:rPr>
      </w:pPr>
      <w:r>
        <w:rPr>
          <w:lang w:val="en-US"/>
        </w:rPr>
        <w:t>Whenever your code is changed</w:t>
      </w:r>
    </w:p>
    <w:p w14:paraId="2BC0EDBD" w14:textId="26640F8F" w:rsidR="00167302" w:rsidRDefault="00167302" w:rsidP="0030494E">
      <w:pPr>
        <w:pStyle w:val="ListParagraph"/>
        <w:numPr>
          <w:ilvl w:val="0"/>
          <w:numId w:val="14"/>
        </w:numPr>
        <w:spacing w:line="256" w:lineRule="auto"/>
        <w:rPr>
          <w:lang w:val="en-US"/>
        </w:rPr>
      </w:pPr>
      <w:r>
        <w:rPr>
          <w:lang w:val="en-US"/>
        </w:rPr>
        <w:t>Once after you created the unit test</w:t>
      </w:r>
    </w:p>
    <w:p w14:paraId="67B59E3D" w14:textId="1E55BF23" w:rsidR="00167302" w:rsidRDefault="00167302" w:rsidP="00167302">
      <w:pPr>
        <w:pStyle w:val="ListParagraph"/>
        <w:spacing w:line="256" w:lineRule="auto"/>
        <w:jc w:val="right"/>
      </w:pPr>
      <w:r>
        <w:t>(1 mark)</w:t>
      </w:r>
    </w:p>
    <w:p w14:paraId="5A92544A" w14:textId="3AB88C06" w:rsidR="00167302" w:rsidRDefault="00167302" w:rsidP="00167302">
      <w:pPr>
        <w:pStyle w:val="ListParagraph"/>
        <w:spacing w:line="256" w:lineRule="auto"/>
        <w:jc w:val="right"/>
      </w:pPr>
    </w:p>
    <w:p w14:paraId="1BF4427B" w14:textId="400268B1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8) To test for the below function, what are some values to use for a unit test? Write your answer below</w:t>
      </w:r>
    </w:p>
    <w:p w14:paraId="04A72CF2" w14:textId="77777777" w:rsidR="00167302" w:rsidRDefault="00167302" w:rsidP="00167302">
      <w:pPr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 xml:space="preserve">def </w:t>
      </w:r>
      <w:proofErr w:type="spellStart"/>
      <w:r>
        <w:rPr>
          <w:rFonts w:ascii="Courier" w:hAnsi="Courier"/>
          <w:lang w:val="en-US"/>
        </w:rPr>
        <w:t>test_</w:t>
      </w:r>
      <w:proofErr w:type="gramStart"/>
      <w:r>
        <w:rPr>
          <w:rFonts w:ascii="Courier" w:hAnsi="Courier"/>
          <w:lang w:val="en-US"/>
        </w:rPr>
        <w:t>function</w:t>
      </w:r>
      <w:proofErr w:type="spellEnd"/>
      <w:r>
        <w:rPr>
          <w:rFonts w:ascii="Courier" w:hAnsi="Courier"/>
          <w:lang w:val="en-US"/>
        </w:rPr>
        <w:t>(</w:t>
      </w:r>
      <w:proofErr w:type="gramEnd"/>
      <w:r>
        <w:rPr>
          <w:rFonts w:ascii="Courier" w:hAnsi="Courier"/>
          <w:lang w:val="en-US"/>
        </w:rPr>
        <w:t>x, y):</w:t>
      </w:r>
    </w:p>
    <w:p w14:paraId="1C74059A" w14:textId="79287A45" w:rsidR="00167302" w:rsidRDefault="00167302" w:rsidP="00167302">
      <w:pPr>
        <w:rPr>
          <w:rFonts w:ascii="Courier" w:hAnsi="Courier"/>
          <w:lang w:val="en-US"/>
        </w:rPr>
      </w:pPr>
      <w:r>
        <w:rPr>
          <w:rFonts w:ascii="Courier" w:hAnsi="Courier"/>
          <w:lang w:val="en-US"/>
        </w:rPr>
        <w:tab/>
        <w:t>return x / y</w:t>
      </w:r>
    </w:p>
    <w:p w14:paraId="20E7AC7E" w14:textId="72D12853" w:rsidR="00167302" w:rsidRDefault="00167302" w:rsidP="00167302">
      <w:pPr>
        <w:rPr>
          <w:rFonts w:ascii="Courier" w:hAnsi="Courier"/>
          <w:lang w:val="en-US"/>
        </w:rPr>
      </w:pPr>
    </w:p>
    <w:p w14:paraId="5D04EE17" w14:textId="4818A0C2" w:rsidR="00167302" w:rsidRDefault="00167302" w:rsidP="00167302">
      <w:pPr>
        <w:jc w:val="right"/>
        <w:rPr>
          <w:rFonts w:ascii="Courier" w:hAnsi="Courier"/>
          <w:lang w:val="en-US"/>
        </w:rPr>
      </w:pPr>
      <w:r>
        <w:t>(2 mark)</w:t>
      </w:r>
    </w:p>
    <w:p w14:paraId="2A079593" w14:textId="5C985DFB" w:rsidR="00167302" w:rsidRDefault="00167302" w:rsidP="00167302">
      <w:pPr>
        <w:rPr>
          <w:b/>
          <w:bCs/>
          <w:lang w:val="en-US"/>
        </w:rPr>
      </w:pPr>
      <w:r>
        <w:rPr>
          <w:b/>
          <w:bCs/>
          <w:lang w:val="en-US"/>
        </w:rPr>
        <w:t>19) How many unit tests should you write for each of your function?</w:t>
      </w:r>
    </w:p>
    <w:p w14:paraId="0001FDD3" w14:textId="5550EBA9" w:rsidR="00167302" w:rsidRPr="00167302" w:rsidRDefault="00167302" w:rsidP="0030494E">
      <w:pPr>
        <w:pStyle w:val="ListParagraph"/>
        <w:numPr>
          <w:ilvl w:val="0"/>
          <w:numId w:val="15"/>
        </w:numPr>
        <w:spacing w:line="256" w:lineRule="auto"/>
        <w:rPr>
          <w:lang w:val="en-US"/>
        </w:rPr>
      </w:pPr>
      <w:r w:rsidRPr="00167302">
        <w:rPr>
          <w:lang w:val="en-US"/>
        </w:rPr>
        <w:t>1</w:t>
      </w:r>
    </w:p>
    <w:p w14:paraId="67733DD3" w14:textId="77777777" w:rsidR="00167302" w:rsidRDefault="00167302" w:rsidP="0030494E">
      <w:pPr>
        <w:pStyle w:val="ListParagraph"/>
        <w:numPr>
          <w:ilvl w:val="0"/>
          <w:numId w:val="15"/>
        </w:numPr>
        <w:spacing w:line="256" w:lineRule="auto"/>
        <w:rPr>
          <w:lang w:val="en-US"/>
        </w:rPr>
      </w:pPr>
      <w:r>
        <w:rPr>
          <w:lang w:val="en-US"/>
        </w:rPr>
        <w:t>2</w:t>
      </w:r>
    </w:p>
    <w:p w14:paraId="4B17AE01" w14:textId="77777777" w:rsidR="00167302" w:rsidRDefault="00167302" w:rsidP="0030494E">
      <w:pPr>
        <w:pStyle w:val="ListParagraph"/>
        <w:numPr>
          <w:ilvl w:val="0"/>
          <w:numId w:val="15"/>
        </w:numPr>
        <w:spacing w:line="256" w:lineRule="auto"/>
        <w:rPr>
          <w:lang w:val="en-US"/>
        </w:rPr>
      </w:pPr>
      <w:r>
        <w:rPr>
          <w:lang w:val="en-US"/>
        </w:rPr>
        <w:t>3</w:t>
      </w:r>
    </w:p>
    <w:p w14:paraId="667B48B5" w14:textId="4CB50CD8" w:rsidR="00167302" w:rsidRDefault="00167302" w:rsidP="0030494E">
      <w:pPr>
        <w:pStyle w:val="ListParagraph"/>
        <w:numPr>
          <w:ilvl w:val="0"/>
          <w:numId w:val="15"/>
        </w:numPr>
        <w:spacing w:line="256" w:lineRule="auto"/>
        <w:rPr>
          <w:lang w:val="en-US"/>
        </w:rPr>
      </w:pPr>
      <w:r>
        <w:rPr>
          <w:lang w:val="en-US"/>
        </w:rPr>
        <w:t>As many to cover all scenarios</w:t>
      </w:r>
    </w:p>
    <w:p w14:paraId="58BA95CE" w14:textId="0911E9CA" w:rsidR="00167302" w:rsidRDefault="00167302" w:rsidP="00167302">
      <w:pPr>
        <w:pStyle w:val="ListParagraph"/>
        <w:spacing w:line="256" w:lineRule="auto"/>
        <w:jc w:val="right"/>
        <w:rPr>
          <w:lang w:val="en-US"/>
        </w:rPr>
      </w:pPr>
      <w:r>
        <w:t>(1 mark)</w:t>
      </w:r>
    </w:p>
    <w:p w14:paraId="771FAE63" w14:textId="77777777" w:rsidR="00167302" w:rsidRPr="00167302" w:rsidRDefault="00167302" w:rsidP="002215C0">
      <w:pPr>
        <w:spacing w:after="200" w:line="276" w:lineRule="auto"/>
        <w:rPr>
          <w:lang w:val="en-US"/>
        </w:rPr>
      </w:pPr>
    </w:p>
    <w:sectPr w:rsidR="00167302" w:rsidRPr="00167302" w:rsidSect="002215C0">
      <w:headerReference w:type="default" r:id="rId7"/>
      <w:foot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58C23" w14:textId="77777777" w:rsidR="0030494E" w:rsidRDefault="0030494E" w:rsidP="00AC45A6">
      <w:pPr>
        <w:spacing w:after="0" w:line="240" w:lineRule="auto"/>
      </w:pPr>
      <w:r>
        <w:separator/>
      </w:r>
    </w:p>
  </w:endnote>
  <w:endnote w:type="continuationSeparator" w:id="0">
    <w:p w14:paraId="561F135B" w14:textId="77777777" w:rsidR="0030494E" w:rsidRDefault="0030494E" w:rsidP="00AC45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+mn-ea">
    <w:charset w:val="00"/>
    <w:family w:val="roman"/>
    <w:pitch w:val="default"/>
  </w:font>
  <w:font w:name="+mn-cs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9CE00" w14:textId="77777777" w:rsidR="0070526A" w:rsidRDefault="0070526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773F813" w14:textId="77777777" w:rsidR="00AC45A6" w:rsidRDefault="00AC45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18041" w14:textId="77777777" w:rsidR="0030494E" w:rsidRDefault="0030494E" w:rsidP="00AC45A6">
      <w:pPr>
        <w:spacing w:after="0" w:line="240" w:lineRule="auto"/>
      </w:pPr>
      <w:r>
        <w:separator/>
      </w:r>
    </w:p>
  </w:footnote>
  <w:footnote w:type="continuationSeparator" w:id="0">
    <w:p w14:paraId="2A0E1AE6" w14:textId="77777777" w:rsidR="0030494E" w:rsidRDefault="0030494E" w:rsidP="00AC45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F0127" w14:textId="762379C4" w:rsidR="002215C0" w:rsidRDefault="002215C0">
    <w:pPr>
      <w:pStyle w:val="Header"/>
    </w:pPr>
    <w:r>
      <w:t>Application Development</w:t>
    </w:r>
    <w:r>
      <w:br/>
      <w:t xml:space="preserve">Formative Assessment </w:t>
    </w:r>
    <w:r w:rsidR="00167302">
      <w:t>2</w:t>
    </w:r>
    <w:r>
      <w:ptab w:relativeTo="margin" w:alignment="center" w:leader="none"/>
    </w:r>
    <w:r>
      <w:ptab w:relativeTo="margin" w:alignment="right" w:leader="none"/>
    </w:r>
    <w:sdt>
      <w:sdtPr>
        <w:id w:val="968859952"/>
        <w:placeholder>
          <w:docPart w:val="53FF48BA9450404C92252C393F9CA0F0"/>
        </w:placeholder>
        <w:temporary/>
        <w:showingPlcHdr/>
        <w15:appearance w15:val="hidden"/>
      </w:sdtPr>
      <w:sdtEndPr/>
      <w:sdtContent>
        <w:r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CEAAC" w14:textId="1757F9FB" w:rsidR="002215C0" w:rsidRDefault="002215C0" w:rsidP="00EA5669">
    <w:pPr>
      <w:pStyle w:val="Header"/>
    </w:pPr>
    <w:r>
      <w:t>Application Development</w:t>
    </w:r>
    <w:r w:rsidR="00EA5669">
      <w:t xml:space="preserve"> Test</w:t>
    </w:r>
    <w:r>
      <w:t xml:space="preserve"> </w:t>
    </w:r>
    <w:r w:rsidR="00167302">
      <w:t>2</w:t>
    </w:r>
    <w:r w:rsidR="00EA5669">
      <w:t xml:space="preserve">   05 August 2022 2PM-4PM                         </w:t>
    </w:r>
    <w:r w:rsidR="00EA5669" w:rsidRPr="003F7D9B">
      <w:rPr>
        <w:rFonts w:ascii="Arial" w:hAnsi="Arial" w:cs="Arial"/>
        <w:noProof/>
        <w:sz w:val="20"/>
      </w:rPr>
      <w:drawing>
        <wp:inline distT="0" distB="0" distL="0" distR="0" wp14:anchorId="47982DF7" wp14:editId="34284315">
          <wp:extent cx="1500505" cy="673100"/>
          <wp:effectExtent l="0" t="0" r="4445" b="0"/>
          <wp:docPr id="33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0720" cy="6731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3B47C58" w14:textId="77777777" w:rsidR="002215C0" w:rsidRDefault="002215C0">
    <w:pPr>
      <w:pStyle w:val="Header"/>
    </w:pPr>
  </w:p>
  <w:p w14:paraId="535FF3C8" w14:textId="3C83B49B" w:rsidR="002215C0" w:rsidRDefault="002215C0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D5A50"/>
    <w:multiLevelType w:val="hybridMultilevel"/>
    <w:tmpl w:val="830280EC"/>
    <w:lvl w:ilvl="0" w:tplc="4738C33E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A77BF"/>
    <w:multiLevelType w:val="hybridMultilevel"/>
    <w:tmpl w:val="395A87B4"/>
    <w:lvl w:ilvl="0" w:tplc="9AA410D6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46C59"/>
    <w:multiLevelType w:val="hybridMultilevel"/>
    <w:tmpl w:val="3C7E3EC2"/>
    <w:lvl w:ilvl="0" w:tplc="E3B2C3F4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135D0"/>
    <w:multiLevelType w:val="hybridMultilevel"/>
    <w:tmpl w:val="441EBF5E"/>
    <w:lvl w:ilvl="0" w:tplc="313E9560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60303"/>
    <w:multiLevelType w:val="hybridMultilevel"/>
    <w:tmpl w:val="725CAB98"/>
    <w:lvl w:ilvl="0" w:tplc="68027478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640C4"/>
    <w:multiLevelType w:val="hybridMultilevel"/>
    <w:tmpl w:val="A9DA8F6E"/>
    <w:lvl w:ilvl="0" w:tplc="D97C0AE4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B38C8"/>
    <w:multiLevelType w:val="hybridMultilevel"/>
    <w:tmpl w:val="59626858"/>
    <w:lvl w:ilvl="0" w:tplc="98348C46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E4DC2"/>
    <w:multiLevelType w:val="hybridMultilevel"/>
    <w:tmpl w:val="2580E59A"/>
    <w:lvl w:ilvl="0" w:tplc="E5F48728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36054"/>
    <w:multiLevelType w:val="hybridMultilevel"/>
    <w:tmpl w:val="3056C398"/>
    <w:lvl w:ilvl="0" w:tplc="35F8D2AE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027F6"/>
    <w:multiLevelType w:val="hybridMultilevel"/>
    <w:tmpl w:val="29E6AAC0"/>
    <w:lvl w:ilvl="0" w:tplc="05E476CC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093242"/>
    <w:multiLevelType w:val="hybridMultilevel"/>
    <w:tmpl w:val="F7A898D2"/>
    <w:lvl w:ilvl="0" w:tplc="5D447F1C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21563"/>
    <w:multiLevelType w:val="hybridMultilevel"/>
    <w:tmpl w:val="ECE23AF2"/>
    <w:lvl w:ilvl="0" w:tplc="BD4217EE">
      <w:start w:val="1"/>
      <w:numFmt w:val="upperLetter"/>
      <w:lvlText w:val="%1)"/>
      <w:lvlJc w:val="left"/>
      <w:pPr>
        <w:ind w:left="720" w:hanging="360"/>
      </w:pPr>
      <w:rPr>
        <w:rFonts w:ascii="Courier" w:eastAsiaTheme="minorEastAsia" w:hAnsi="Courier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FE15ED"/>
    <w:multiLevelType w:val="hybridMultilevel"/>
    <w:tmpl w:val="3AE25A6E"/>
    <w:lvl w:ilvl="0" w:tplc="A86CB404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B9039A"/>
    <w:multiLevelType w:val="hybridMultilevel"/>
    <w:tmpl w:val="026659A6"/>
    <w:lvl w:ilvl="0" w:tplc="9A541648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3622CB"/>
    <w:multiLevelType w:val="hybridMultilevel"/>
    <w:tmpl w:val="38DA63CA"/>
    <w:lvl w:ilvl="0" w:tplc="C1D2492C">
      <w:start w:val="1"/>
      <w:numFmt w:val="upperLetter"/>
      <w:lvlText w:val="%1)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956908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04340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00959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10203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9021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05893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38458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188546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655582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763457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93737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264965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860665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31631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39996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sDQ1MjYxNDEwMLZQ0lEKTi0uzszPAykwqgUAk8dbKywAAAA="/>
  </w:docVars>
  <w:rsids>
    <w:rsidRoot w:val="009E2D6D"/>
    <w:rsid w:val="00007EB4"/>
    <w:rsid w:val="00014099"/>
    <w:rsid w:val="000150AB"/>
    <w:rsid w:val="000439F0"/>
    <w:rsid w:val="0004558D"/>
    <w:rsid w:val="000471FA"/>
    <w:rsid w:val="00051128"/>
    <w:rsid w:val="00056250"/>
    <w:rsid w:val="0006654B"/>
    <w:rsid w:val="00071C86"/>
    <w:rsid w:val="00075F83"/>
    <w:rsid w:val="000827FD"/>
    <w:rsid w:val="00087138"/>
    <w:rsid w:val="000A679F"/>
    <w:rsid w:val="000B0BBD"/>
    <w:rsid w:val="000B6129"/>
    <w:rsid w:val="000B6261"/>
    <w:rsid w:val="000C73F0"/>
    <w:rsid w:val="000D506C"/>
    <w:rsid w:val="000E2EFB"/>
    <w:rsid w:val="000E5E1C"/>
    <w:rsid w:val="001073A3"/>
    <w:rsid w:val="0011107E"/>
    <w:rsid w:val="00133F5C"/>
    <w:rsid w:val="00147C58"/>
    <w:rsid w:val="0015112B"/>
    <w:rsid w:val="00151666"/>
    <w:rsid w:val="00167302"/>
    <w:rsid w:val="00173757"/>
    <w:rsid w:val="00180FD7"/>
    <w:rsid w:val="001A6BCD"/>
    <w:rsid w:val="001A6BE9"/>
    <w:rsid w:val="001B1FE5"/>
    <w:rsid w:val="001B4366"/>
    <w:rsid w:val="001C7183"/>
    <w:rsid w:val="001F394C"/>
    <w:rsid w:val="00206CD6"/>
    <w:rsid w:val="002215C0"/>
    <w:rsid w:val="002273A0"/>
    <w:rsid w:val="0026064A"/>
    <w:rsid w:val="00263E37"/>
    <w:rsid w:val="00273258"/>
    <w:rsid w:val="002B4064"/>
    <w:rsid w:val="002D39C3"/>
    <w:rsid w:val="002D39DF"/>
    <w:rsid w:val="00300D8C"/>
    <w:rsid w:val="0030494E"/>
    <w:rsid w:val="003057C0"/>
    <w:rsid w:val="003067B8"/>
    <w:rsid w:val="0031140D"/>
    <w:rsid w:val="00315E2D"/>
    <w:rsid w:val="003356BC"/>
    <w:rsid w:val="0036194A"/>
    <w:rsid w:val="00390ABE"/>
    <w:rsid w:val="003B22F5"/>
    <w:rsid w:val="003C2659"/>
    <w:rsid w:val="003D50B1"/>
    <w:rsid w:val="003E014D"/>
    <w:rsid w:val="003F37B2"/>
    <w:rsid w:val="003F3A33"/>
    <w:rsid w:val="004309FE"/>
    <w:rsid w:val="00440134"/>
    <w:rsid w:val="00466DC8"/>
    <w:rsid w:val="004800C5"/>
    <w:rsid w:val="00490EE7"/>
    <w:rsid w:val="004C76BA"/>
    <w:rsid w:val="004D1AB0"/>
    <w:rsid w:val="004E05D2"/>
    <w:rsid w:val="004F3262"/>
    <w:rsid w:val="00512B37"/>
    <w:rsid w:val="0053230F"/>
    <w:rsid w:val="00541793"/>
    <w:rsid w:val="005C4C45"/>
    <w:rsid w:val="005E38AC"/>
    <w:rsid w:val="005E69E5"/>
    <w:rsid w:val="005F7F12"/>
    <w:rsid w:val="006038DC"/>
    <w:rsid w:val="00603C8E"/>
    <w:rsid w:val="006111A9"/>
    <w:rsid w:val="006120B3"/>
    <w:rsid w:val="006146E5"/>
    <w:rsid w:val="00621CA5"/>
    <w:rsid w:val="00626277"/>
    <w:rsid w:val="00644AC0"/>
    <w:rsid w:val="00645E4E"/>
    <w:rsid w:val="00653D3B"/>
    <w:rsid w:val="00667A77"/>
    <w:rsid w:val="00673A4E"/>
    <w:rsid w:val="00693BE5"/>
    <w:rsid w:val="00695BC3"/>
    <w:rsid w:val="006A2030"/>
    <w:rsid w:val="006A345E"/>
    <w:rsid w:val="006B60EB"/>
    <w:rsid w:val="006C725B"/>
    <w:rsid w:val="006C7EB8"/>
    <w:rsid w:val="006D1671"/>
    <w:rsid w:val="006E0061"/>
    <w:rsid w:val="006F19AF"/>
    <w:rsid w:val="0070526A"/>
    <w:rsid w:val="00771E31"/>
    <w:rsid w:val="00777A6F"/>
    <w:rsid w:val="007938F9"/>
    <w:rsid w:val="007B008E"/>
    <w:rsid w:val="007C7085"/>
    <w:rsid w:val="007D23B3"/>
    <w:rsid w:val="007D6581"/>
    <w:rsid w:val="00807F81"/>
    <w:rsid w:val="00812BB0"/>
    <w:rsid w:val="00816B7F"/>
    <w:rsid w:val="00820217"/>
    <w:rsid w:val="00834770"/>
    <w:rsid w:val="00844762"/>
    <w:rsid w:val="0085252E"/>
    <w:rsid w:val="008624E9"/>
    <w:rsid w:val="00873305"/>
    <w:rsid w:val="00881147"/>
    <w:rsid w:val="008A383F"/>
    <w:rsid w:val="008A53E1"/>
    <w:rsid w:val="008B15D2"/>
    <w:rsid w:val="008B524B"/>
    <w:rsid w:val="008E6776"/>
    <w:rsid w:val="009111BB"/>
    <w:rsid w:val="00917A48"/>
    <w:rsid w:val="0096136F"/>
    <w:rsid w:val="00966D65"/>
    <w:rsid w:val="00971375"/>
    <w:rsid w:val="0098263B"/>
    <w:rsid w:val="009A2E93"/>
    <w:rsid w:val="009B6409"/>
    <w:rsid w:val="009C7AAB"/>
    <w:rsid w:val="009E2D6D"/>
    <w:rsid w:val="009F54FB"/>
    <w:rsid w:val="00A053BE"/>
    <w:rsid w:val="00A305E0"/>
    <w:rsid w:val="00A35675"/>
    <w:rsid w:val="00A6379C"/>
    <w:rsid w:val="00A92B7C"/>
    <w:rsid w:val="00A959C3"/>
    <w:rsid w:val="00A97ECC"/>
    <w:rsid w:val="00AA7A02"/>
    <w:rsid w:val="00AA7A25"/>
    <w:rsid w:val="00AC45A6"/>
    <w:rsid w:val="00AC4881"/>
    <w:rsid w:val="00AD3962"/>
    <w:rsid w:val="00AD5865"/>
    <w:rsid w:val="00AF784E"/>
    <w:rsid w:val="00B031A9"/>
    <w:rsid w:val="00B063E1"/>
    <w:rsid w:val="00B14242"/>
    <w:rsid w:val="00B27BFE"/>
    <w:rsid w:val="00B513EB"/>
    <w:rsid w:val="00B56AD5"/>
    <w:rsid w:val="00B85CAB"/>
    <w:rsid w:val="00B96470"/>
    <w:rsid w:val="00BA125C"/>
    <w:rsid w:val="00BB2FDF"/>
    <w:rsid w:val="00BC0ABF"/>
    <w:rsid w:val="00BC56A8"/>
    <w:rsid w:val="00C01BCA"/>
    <w:rsid w:val="00C34D49"/>
    <w:rsid w:val="00C647DB"/>
    <w:rsid w:val="00C93568"/>
    <w:rsid w:val="00CE56BF"/>
    <w:rsid w:val="00CF4732"/>
    <w:rsid w:val="00D03AE0"/>
    <w:rsid w:val="00D06661"/>
    <w:rsid w:val="00D06FF9"/>
    <w:rsid w:val="00D37ED4"/>
    <w:rsid w:val="00D509B9"/>
    <w:rsid w:val="00D64FCA"/>
    <w:rsid w:val="00D8286F"/>
    <w:rsid w:val="00DA6843"/>
    <w:rsid w:val="00DA7C90"/>
    <w:rsid w:val="00DE0C73"/>
    <w:rsid w:val="00DE2E47"/>
    <w:rsid w:val="00DE4CD3"/>
    <w:rsid w:val="00E0371E"/>
    <w:rsid w:val="00E03CB3"/>
    <w:rsid w:val="00E220F4"/>
    <w:rsid w:val="00E24A02"/>
    <w:rsid w:val="00E32622"/>
    <w:rsid w:val="00E96128"/>
    <w:rsid w:val="00EA5669"/>
    <w:rsid w:val="00EB1B04"/>
    <w:rsid w:val="00EB427D"/>
    <w:rsid w:val="00EB6037"/>
    <w:rsid w:val="00ED3E64"/>
    <w:rsid w:val="00F26E32"/>
    <w:rsid w:val="00F445AE"/>
    <w:rsid w:val="00F652BC"/>
    <w:rsid w:val="00F82DDF"/>
    <w:rsid w:val="00F87EE8"/>
    <w:rsid w:val="00FA2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797EF54"/>
  <w15:chartTrackingRefBased/>
  <w15:docId w15:val="{6EC7B4FE-3569-4CC7-89A6-45319EB22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45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5A6"/>
  </w:style>
  <w:style w:type="paragraph" w:styleId="Footer">
    <w:name w:val="footer"/>
    <w:basedOn w:val="Normal"/>
    <w:link w:val="FooterChar"/>
    <w:uiPriority w:val="99"/>
    <w:unhideWhenUsed/>
    <w:rsid w:val="00AC45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5A6"/>
  </w:style>
  <w:style w:type="character" w:customStyle="1" w:styleId="fontstyle01">
    <w:name w:val="fontstyle01"/>
    <w:basedOn w:val="DefaultParagraphFont"/>
    <w:rsid w:val="00AC45A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E38AC"/>
    <w:pPr>
      <w:ind w:left="720"/>
      <w:contextualSpacing/>
    </w:pPr>
  </w:style>
  <w:style w:type="paragraph" w:customStyle="1" w:styleId="comments-section">
    <w:name w:val="comments-section"/>
    <w:basedOn w:val="Normal"/>
    <w:rsid w:val="006A20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057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05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5E0"/>
    <w:rPr>
      <w:color w:val="605E5C"/>
      <w:shd w:val="clear" w:color="auto" w:fill="E1DFDD"/>
    </w:rPr>
  </w:style>
  <w:style w:type="character" w:customStyle="1" w:styleId="Codes">
    <w:name w:val="Codes"/>
    <w:basedOn w:val="DefaultParagraphFont"/>
    <w:uiPriority w:val="1"/>
    <w:qFormat/>
    <w:rsid w:val="000B0BBD"/>
    <w:rPr>
      <w:rFonts w:ascii="Courier" w:hAnsi="Courier"/>
      <w:b/>
    </w:rPr>
  </w:style>
  <w:style w:type="paragraph" w:customStyle="1" w:styleId="Coding">
    <w:name w:val="Coding"/>
    <w:basedOn w:val="Normal"/>
    <w:next w:val="Normal"/>
    <w:qFormat/>
    <w:rsid w:val="00151666"/>
    <w:pPr>
      <w:spacing w:before="200" w:after="0" w:line="360" w:lineRule="auto"/>
      <w:jc w:val="center"/>
    </w:pPr>
    <w:rPr>
      <w:rFonts w:ascii="Courier" w:eastAsia="+mn-ea" w:hAnsi="Courier" w:cs="+mn-cs"/>
      <w:color w:val="000000"/>
      <w:kern w:val="24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34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3FF48BA9450404C92252C393F9CA0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C726F-E1B5-B74B-8A0F-63381BC5EC0C}"/>
      </w:docPartPr>
      <w:docPartBody>
        <w:p w:rsidR="008A42F5" w:rsidRDefault="00335907" w:rsidP="00335907">
          <w:pPr>
            <w:pStyle w:val="53FF48BA9450404C92252C393F9CA0F0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+mn-ea">
    <w:charset w:val="00"/>
    <w:family w:val="roman"/>
    <w:pitch w:val="default"/>
  </w:font>
  <w:font w:name="+mn-cs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5907"/>
    <w:rsid w:val="00335907"/>
    <w:rsid w:val="00361FB6"/>
    <w:rsid w:val="00816406"/>
    <w:rsid w:val="008A42F5"/>
    <w:rsid w:val="00EA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FF48BA9450404C92252C393F9CA0F0">
    <w:name w:val="53FF48BA9450404C92252C393F9CA0F0"/>
    <w:rsid w:val="003359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eng N</dc:creator>
  <cp:keywords/>
  <dc:description/>
  <cp:lastModifiedBy>Preethi Kesavan</cp:lastModifiedBy>
  <cp:revision>2</cp:revision>
  <dcterms:created xsi:type="dcterms:W3CDTF">2022-08-05T05:37:00Z</dcterms:created>
  <dcterms:modified xsi:type="dcterms:W3CDTF">2022-08-05T05:37:00Z</dcterms:modified>
</cp:coreProperties>
</file>